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Xa62cb3648494ddfb763c494fb530c581c1f5f69"/>
    <w:p>
      <w:pPr>
        <w:pStyle w:val="Heading1"/>
      </w:pPr>
      <w:r>
        <w:t xml:space="preserve">Cover Letter for Journalist Position in France Marseille</w:t>
      </w:r>
    </w:p>
    <w:p>
      <w:pPr>
        <w:pStyle w:val="FirstParagraph"/>
      </w:pPr>
      <w:r>
        <w:rPr>
          <w:bCs/>
          <w:b/>
        </w:rPr>
        <w:t xml:space="preserve">John Doe</w:t>
      </w:r>
      <w:r>
        <w:br/>
      </w:r>
      <w:r>
        <w:t xml:space="preserve">123 Rue de la République</w:t>
      </w:r>
      <w:r>
        <w:br/>
      </w:r>
      <w:r>
        <w:t xml:space="preserve">Marseille, 13000, France</w:t>
      </w:r>
      <w:r>
        <w:br/>
      </w:r>
      <w:r>
        <w:t xml:space="preserve">+33 6 12 34 56 78</w:t>
      </w:r>
      <w:r>
        <w:br/>
      </w:r>
      <w:r>
        <w:t xml:space="preserve">john.doe@example.com</w:t>
      </w:r>
      <w:r>
        <w:br/>
      </w:r>
      <w:r>
        <w:t xml:space="preserve">www.johndoejournalist.com</w:t>
      </w:r>
    </w:p>
    <w:p>
      <w:pPr>
        <w:pStyle w:val="BodyText"/>
      </w:pPr>
      <w:r>
        <w:rPr>
          <w:bCs/>
          <w:b/>
        </w:rPr>
        <w:t xml:space="preserve">[Hiring Manager's Name]</w:t>
      </w:r>
      <w:r>
        <w:br/>
      </w:r>
      <w:r>
        <w:t xml:space="preserve">[Organization Name]</w:t>
      </w:r>
      <w:r>
        <w:br/>
      </w:r>
      <w:r>
        <w:t xml:space="preserve">[Organization Address]</w:t>
      </w:r>
      <w:r>
        <w:br/>
      </w:r>
      <w:r>
        <w:t xml:space="preserve">Marseille, France</w:t>
      </w:r>
    </w:p>
    <w:p>
      <w:pPr>
        <w:pStyle w:val="BodyText"/>
      </w:pPr>
      <w:r>
        <w:t xml:space="preserve">April 5, 2024</w:t>
      </w:r>
    </w:p>
    <w:bookmarkStart w:id="20" w:name="X532c58f10beccf42b3f9d762dc9b235078bda43"/>
    <w:p>
      <w:pPr>
        <w:pStyle w:val="Heading2"/>
      </w:pPr>
      <w:r>
        <w:t xml:space="preserve">Subject: Cover Letter for Journalist Position in France Marseille</w:t>
      </w:r>
    </w:p>
    <w:p>
      <w:pPr>
        <w:pStyle w:val="FirstParagraph"/>
      </w:pPr>
      <w:r>
        <w:t xml:space="preserve">Dear [Hiring Manager's Name],</w:t>
      </w:r>
    </w:p>
    <w:p>
      <w:pPr>
        <w:pStyle w:val="BodyText"/>
      </w:pPr>
      <w:r>
        <w:t xml:space="preserve">I am writing to express my enthusiastic interest in the Journalist position at [Organization Name] in France, specifically in Marseille. As a seasoned journalist with a passion for storytelling and cultural exploration, I am eager to contribute my skills and experience to a dynamic media organization that values integrity, innovation, and community engagement. My background as a journalist, combined with my deep appreciation for the unique character of Marseille and its role within France’s broader cultural landscape, makes me an ideal candidate for this opportunity.</w:t>
      </w:r>
    </w:p>
    <w:p>
      <w:pPr>
        <w:pStyle w:val="BodyText"/>
      </w:pPr>
      <w:r>
        <w:t xml:space="preserve">As a journalist, I have dedicated my career to uncovering stories that inform, inspire, and connect audiences. Over the past decade, I have worked with publications in both Europe and North America, covering a wide range of topics from local politics to global social movements. My work has been featured in renowned outlets such as [Previous Publications], where I focused on narratives that highlight the intersection of culture and public life. This experience has equipped me with the ability to navigate complex issues, conduct thorough research, and craft compelling narratives that resonate with diverse audiences.</w:t>
      </w:r>
    </w:p>
    <w:p>
      <w:pPr>
        <w:pStyle w:val="BodyText"/>
      </w:pPr>
      <w:r>
        <w:t xml:space="preserve">What sets me apart as a journalist is my commitment to authenticity and cultural sensitivity. I have always believed that journalism is not just about reporting facts but about understanding the people and places behind those facts. This philosophy aligns seamlessly with the role of a journalist in France, where storytelling often intertwines with history, identity, and regional diversity. Marseille, in particular, offers a vibrant tapestry of stories waiting to be told—from its rich multicultural heritage to its evolving urban landscape. As a journalist in this city, I would have the opportunity to explore these themes while contributing to a media ecosystem that values depth and perspective.</w:t>
      </w:r>
    </w:p>
    <w:p>
      <w:pPr>
        <w:pStyle w:val="BodyText"/>
      </w:pPr>
      <w:r>
        <w:t xml:space="preserve">My interest in France Marseille is deeply rooted in my admiration for the city’s role as a cultural crossroads. As one of Europe’s oldest ports, Marseille has long been a hub for trade, migration, and artistic exchange. This history provides fertile ground for journalistic exploration, whether it be through reporting on contemporary social issues or documenting the city’s historical milestones. For instance, I have previously written about the impact of globalization on coastal communities in France, and I am particularly intrigued by how Marseille’s unique position as a Mediterranean gateway shapes its identity and challenges. A journalist in this context would not only report on events but also act as a bridge between local voices and global audiences.</w:t>
      </w:r>
    </w:p>
    <w:p>
      <w:pPr>
        <w:pStyle w:val="BodyText"/>
      </w:pPr>
      <w:r>
        <w:t xml:space="preserve">In addition to my professional experience, I bring a strong command of the French language, which is essential for effective communication and cultural immersion. While my primary work has been in English, I have consistently engaged with French media and literature, allowing me to develop a nuanced understanding of the country’s linguistic and cultural nuances. This fluency would enable me to conduct interviews with local sources, analyze regional trends, and produce content that reflects the perspectives of Marseille’s diverse communities. Furthermore, my adaptability and curiosity make me well-suited to navigate the ever-changing dynamics of journalism in a fast-paced environment.</w:t>
      </w:r>
    </w:p>
    <w:p>
      <w:pPr>
        <w:pStyle w:val="BodyText"/>
      </w:pPr>
      <w:r>
        <w:t xml:space="preserve">As a journalist in France Marseille, I would also emphasize the importance of community engagement. Journalism is not just about publishing articles—it is about fostering dialogue and accountability within the communities it serves. I have consistently prioritized building relationships with readers and sources, whether through public forums, social media interactions, or collaborative projects. In Marseille’s context, this could involve covering stories that highlight local initiatives, environmental efforts, or cultural festivals that celebrate the city’s heritage. By doing so, I would ensure that the work produced is not only informative but also meaningful to the people of Marseille.</w:t>
      </w:r>
    </w:p>
    <w:p>
      <w:pPr>
        <w:pStyle w:val="BodyText"/>
      </w:pPr>
      <w:r>
        <w:t xml:space="preserve">I am particularly drawn to [Organization Name] because of its reputation for journalistic excellence and its commitment to covering underreported stories. Your organization’s focus on [specific beat or value, e.g., “local journalism,” “investigative reporting,” or “cultural commentary”] resonates with my own values as a journalist. I am eager to contribute to the team by bringing my expertise in research, writing, and storytelling while also learning from the collective knowledge of your experienced staff. This mutual exchange of ideas would not only benefit the organization but also enhance my ability to grow as a journalist in one of Europe’s most dynamic cities.</w:t>
      </w:r>
    </w:p>
    <w:p>
      <w:pPr>
        <w:pStyle w:val="BodyText"/>
      </w:pPr>
      <w:r>
        <w:t xml:space="preserve">In conclusion, I am confident that my background as a journalist, combined with my passion for France Marseille and its cultural significance, makes me a strong candidate for this position. I would be honored to contribute to [Organization Name]’s mission of delivering impactful journalism that reflects the complexity and richness of the region. Thank you for considering my application. I look forward to the opportunity to discuss how I can support your team’s goals and continue my journey as a journalist in this inspiring city.</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France Marseille</dc:title>
  <dc:creator/>
  <cp:keywords/>
  <dcterms:created xsi:type="dcterms:W3CDTF">2026-07-23T10:46:31Z</dcterms:created>
  <dcterms:modified xsi:type="dcterms:W3CDTF">2026-07-23T10:46:31Z</dcterms:modified>
</cp:coreProperties>
</file>

<file path=docProps/custom.xml><?xml version="1.0" encoding="utf-8"?>
<Properties xmlns="http://schemas.openxmlformats.org/officeDocument/2006/custom-properties" xmlns:vt="http://schemas.openxmlformats.org/officeDocument/2006/docPropsVTypes"/>
</file>